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566A9" w14:textId="77777777" w:rsidR="00CA6E31" w:rsidRDefault="008969DF" w:rsidP="00CA6E31">
      <w:pPr>
        <w:jc w:val="center"/>
        <w:rPr>
          <w:rFonts w:asciiTheme="minorHAnsi" w:hAnsiTheme="minorHAnsi"/>
          <w:sz w:val="40"/>
          <w:szCs w:val="40"/>
        </w:rPr>
      </w:pPr>
      <w:r w:rsidRPr="00E24862">
        <w:rPr>
          <w:rFonts w:asciiTheme="minorHAnsi" w:hAnsiTheme="minorHAnsi" w:cs="TimesNewRoman,Bold"/>
          <w:b/>
          <w:bCs/>
          <w:sz w:val="40"/>
          <w:szCs w:val="40"/>
        </w:rPr>
        <w:t>SILENT AUCTION FORM</w:t>
      </w:r>
    </w:p>
    <w:p w14:paraId="2318E0B6" w14:textId="175639D5" w:rsidR="008969DF" w:rsidRPr="00CA6E31" w:rsidRDefault="008969DF" w:rsidP="00CA6E31">
      <w:pPr>
        <w:rPr>
          <w:rFonts w:asciiTheme="minorHAnsi" w:hAnsiTheme="minorHAnsi"/>
          <w:sz w:val="40"/>
          <w:szCs w:val="40"/>
        </w:rPr>
      </w:pPr>
      <w:r w:rsidRPr="00E24862">
        <w:rPr>
          <w:rFonts w:asciiTheme="minorHAnsi" w:hAnsiTheme="minorHAnsi" w:cs="TimesNewRoman"/>
          <w:sz w:val="28"/>
          <w:szCs w:val="28"/>
        </w:rPr>
        <w:t xml:space="preserve">Attention: </w:t>
      </w:r>
    </w:p>
    <w:p w14:paraId="0C716B0E" w14:textId="77777777" w:rsidR="008969DF" w:rsidRDefault="008969DF" w:rsidP="008969DF">
      <w:pPr>
        <w:spacing w:after="0" w:line="240" w:lineRule="auto"/>
        <w:rPr>
          <w:rStyle w:val="Lienhypertexte"/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Fay Campbell</w:t>
      </w:r>
      <w:r>
        <w:rPr>
          <w:rFonts w:asciiTheme="minorHAnsi" w:hAnsiTheme="minorHAnsi"/>
          <w:sz w:val="28"/>
          <w:szCs w:val="28"/>
        </w:rPr>
        <w:t xml:space="preserve"> 613-</w:t>
      </w:r>
      <w:r w:rsidRPr="00E24862">
        <w:rPr>
          <w:rFonts w:asciiTheme="minorHAnsi" w:hAnsiTheme="minorHAnsi"/>
          <w:sz w:val="28"/>
          <w:szCs w:val="28"/>
        </w:rPr>
        <w:t>523-2111</w:t>
      </w:r>
      <w:r>
        <w:rPr>
          <w:rFonts w:asciiTheme="minorHAnsi" w:hAnsiTheme="minorHAnsi"/>
          <w:sz w:val="28"/>
          <w:szCs w:val="28"/>
        </w:rPr>
        <w:t>,</w:t>
      </w:r>
      <w:r w:rsidRPr="00E24862">
        <w:rPr>
          <w:rFonts w:asciiTheme="minorHAnsi" w:hAnsiTheme="minorHAnsi"/>
          <w:sz w:val="28"/>
          <w:szCs w:val="28"/>
        </w:rPr>
        <w:t xml:space="preserve"> cell 613 859 5971 or </w:t>
      </w:r>
      <w:hyperlink r:id="rId7" w:history="1">
        <w:r w:rsidRPr="00E24862">
          <w:rPr>
            <w:rStyle w:val="Lienhypertexte"/>
            <w:rFonts w:asciiTheme="minorHAnsi" w:hAnsiTheme="minorHAnsi"/>
            <w:sz w:val="28"/>
            <w:szCs w:val="28"/>
          </w:rPr>
          <w:t>head_to_toe@sympatico.ca</w:t>
        </w:r>
      </w:hyperlink>
      <w:r w:rsidRPr="00E24862">
        <w:rPr>
          <w:rStyle w:val="Lienhypertexte"/>
          <w:rFonts w:asciiTheme="minorHAnsi" w:hAnsiTheme="minorHAnsi"/>
          <w:sz w:val="28"/>
          <w:szCs w:val="28"/>
        </w:rPr>
        <w:t xml:space="preserve"> </w:t>
      </w:r>
    </w:p>
    <w:p w14:paraId="6FBCCE54" w14:textId="6E49E5A3" w:rsidR="00432017" w:rsidRPr="00CA6E31" w:rsidRDefault="00CA6E31" w:rsidP="00CA6E31">
      <w:pPr>
        <w:spacing w:after="0" w:line="240" w:lineRule="auto"/>
        <w:rPr>
          <w:rFonts w:asciiTheme="minorHAnsi" w:hAnsiTheme="minorHAnsi"/>
          <w:i/>
          <w:sz w:val="28"/>
          <w:szCs w:val="28"/>
        </w:rPr>
      </w:pPr>
      <w:r w:rsidRPr="008969DF">
        <w:rPr>
          <w:rStyle w:val="Lienhypertexte"/>
          <w:rFonts w:asciiTheme="minorHAnsi" w:hAnsiTheme="minorHAnsi"/>
          <w:color w:val="auto"/>
          <w:sz w:val="28"/>
          <w:szCs w:val="28"/>
          <w:u w:val="none"/>
        </w:rPr>
        <w:t>O</w:t>
      </w:r>
      <w:r w:rsidR="008969DF" w:rsidRPr="008969DF">
        <w:rPr>
          <w:rStyle w:val="Lienhypertexte"/>
          <w:rFonts w:asciiTheme="minorHAnsi" w:hAnsiTheme="minorHAnsi"/>
          <w:color w:val="auto"/>
          <w:sz w:val="28"/>
          <w:szCs w:val="28"/>
          <w:u w:val="none"/>
        </w:rPr>
        <w:t>r</w:t>
      </w:r>
      <w:r>
        <w:rPr>
          <w:rFonts w:asciiTheme="minorHAnsi" w:hAnsiTheme="minorHAnsi"/>
          <w:i/>
          <w:sz w:val="28"/>
          <w:szCs w:val="28"/>
        </w:rPr>
        <w:t xml:space="preserve"> </w:t>
      </w:r>
      <w:r w:rsidR="00432017">
        <w:rPr>
          <w:rFonts w:asciiTheme="minorHAnsi" w:hAnsiTheme="minorHAnsi"/>
          <w:sz w:val="28"/>
          <w:szCs w:val="28"/>
        </w:rPr>
        <w:t>Mark Balcar-</w:t>
      </w:r>
      <w:r w:rsidR="00771FF9">
        <w:rPr>
          <w:rFonts w:asciiTheme="minorHAnsi" w:hAnsiTheme="minorHAnsi"/>
          <w:sz w:val="28"/>
          <w:szCs w:val="28"/>
        </w:rPr>
        <w:t xml:space="preserve"> </w:t>
      </w:r>
      <w:r w:rsidR="00771FF9">
        <w:rPr>
          <w:rFonts w:asciiTheme="minorHAnsi" w:hAnsiTheme="minorHAnsi"/>
        </w:rPr>
        <w:t>-</w:t>
      </w:r>
      <w:r w:rsidR="00771FF9">
        <w:rPr>
          <w:rFonts w:ascii="Roboto" w:hAnsi="Roboto"/>
          <w:color w:val="000000"/>
          <w:sz w:val="23"/>
          <w:szCs w:val="23"/>
          <w:shd w:val="clear" w:color="auto" w:fill="FFFFFF"/>
        </w:rPr>
        <w:t>1 514 867 9975</w:t>
      </w:r>
      <w:r w:rsidR="00771FF9">
        <w:rPr>
          <w:rFonts w:asciiTheme="minorHAnsi" w:hAnsiTheme="minorHAnsi"/>
          <w:sz w:val="28"/>
          <w:szCs w:val="28"/>
        </w:rPr>
        <w:t xml:space="preserve"> </w:t>
      </w:r>
      <w:r w:rsidR="00432017">
        <w:rPr>
          <w:rFonts w:asciiTheme="minorHAnsi" w:hAnsiTheme="minorHAnsi"/>
          <w:sz w:val="28"/>
          <w:szCs w:val="28"/>
        </w:rPr>
        <w:t xml:space="preserve"> </w:t>
      </w:r>
      <w:hyperlink r:id="rId8" w:history="1">
        <w:r w:rsidRPr="000830CE">
          <w:rPr>
            <w:rStyle w:val="Lienhypertexte"/>
            <w:rFonts w:ascii="Roboto" w:eastAsia="Times New Roman" w:hAnsi="Roboto" w:cs="Times New Roman"/>
            <w:sz w:val="23"/>
            <w:szCs w:val="23"/>
            <w:lang w:val="en-GB" w:eastAsia="en-GB"/>
          </w:rPr>
          <w:t>mark@yulmortgages.ca</w:t>
        </w:r>
      </w:hyperlink>
      <w:r>
        <w:rPr>
          <w:rFonts w:ascii="Roboto" w:eastAsia="Times New Roman" w:hAnsi="Roboto" w:cs="Times New Roman"/>
          <w:color w:val="000000"/>
          <w:sz w:val="23"/>
          <w:szCs w:val="23"/>
          <w:lang w:val="en-GB" w:eastAsia="en-GB"/>
        </w:rPr>
        <w:t xml:space="preserve"> </w:t>
      </w:r>
    </w:p>
    <w:p w14:paraId="1B1FBAF7" w14:textId="77777777" w:rsidR="008969DF" w:rsidRPr="00E24862" w:rsidRDefault="008969DF" w:rsidP="008969DF">
      <w:pPr>
        <w:rPr>
          <w:rFonts w:asciiTheme="minorHAnsi" w:hAnsiTheme="minorHAnsi" w:cs="TimesNewRoman"/>
          <w:sz w:val="12"/>
          <w:szCs w:val="28"/>
        </w:rPr>
      </w:pPr>
    </w:p>
    <w:p w14:paraId="2B546096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NAME OF CLUB:  _________________________________________________</w:t>
      </w:r>
    </w:p>
    <w:p w14:paraId="5F0A1F93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CONTACT NAME: _________________________________________________</w:t>
      </w:r>
    </w:p>
    <w:p w14:paraId="226A3660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ADDRESS: _______________________________________________________</w:t>
      </w:r>
    </w:p>
    <w:p w14:paraId="5FB4D0E6" w14:textId="77777777" w:rsidR="008969DF" w:rsidRPr="00E24862" w:rsidRDefault="008969DF" w:rsidP="00432017">
      <w:pPr>
        <w:pStyle w:val="Titre2"/>
      </w:pPr>
      <w:r w:rsidRPr="00E24862">
        <w:t>PHONE: _____________________________________</w:t>
      </w:r>
    </w:p>
    <w:p w14:paraId="36BEE118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FAX: ________________________________________</w:t>
      </w:r>
    </w:p>
    <w:p w14:paraId="53CE31E1" w14:textId="77777777" w:rsidR="008969DF" w:rsidRPr="00E24862" w:rsidRDefault="008969DF" w:rsidP="009573F3">
      <w:pPr>
        <w:pStyle w:val="Titre2"/>
      </w:pPr>
      <w:r w:rsidRPr="00E24862">
        <w:t>EMAIL: ______________________________________</w:t>
      </w:r>
    </w:p>
    <w:p w14:paraId="285C6E9D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DONATED ITEM (description): _______________________________________________________________</w:t>
      </w:r>
    </w:p>
    <w:p w14:paraId="7D0C49C2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________________________________________________________________</w:t>
      </w:r>
    </w:p>
    <w:p w14:paraId="5B7697AD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________________________________________________________________</w:t>
      </w:r>
    </w:p>
    <w:p w14:paraId="6FA5BFF5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VALUE OF ITEM $_____________</w:t>
      </w:r>
    </w:p>
    <w:p w14:paraId="44C1FA5D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OR CASH CONTRIBUTION: _____________________</w:t>
      </w:r>
    </w:p>
    <w:p w14:paraId="0E9A532F" w14:textId="5175EE8A" w:rsidR="00095C45" w:rsidRPr="00CA6E31" w:rsidRDefault="008969DF">
      <w:pPr>
        <w:rPr>
          <w:rFonts w:asciiTheme="minorHAnsi" w:hAnsiTheme="minorHAnsi" w:cs="TimesNewRoman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SIGNATURE: _______________________________________</w:t>
      </w:r>
    </w:p>
    <w:p w14:paraId="791991E4" w14:textId="77777777" w:rsidR="00095C45" w:rsidRPr="00095C45" w:rsidRDefault="00095C45" w:rsidP="00095C45">
      <w:pPr>
        <w:jc w:val="center"/>
        <w:rPr>
          <w:rFonts w:asciiTheme="minorHAnsi" w:hAnsiTheme="minorHAnsi" w:cs="TimesNewRoman,Bold"/>
          <w:b/>
          <w:bCs/>
          <w:sz w:val="40"/>
          <w:szCs w:val="40"/>
        </w:rPr>
      </w:pPr>
      <w:r w:rsidRPr="00095C45">
        <w:rPr>
          <w:rFonts w:asciiTheme="minorHAnsi" w:hAnsiTheme="minorHAnsi" w:cs="TimesNewRoman,Bold"/>
          <w:b/>
          <w:bCs/>
          <w:sz w:val="40"/>
          <w:szCs w:val="40"/>
        </w:rPr>
        <w:lastRenderedPageBreak/>
        <w:t>FORMULAIRE D'ENCAN SILENCIEUX</w:t>
      </w:r>
    </w:p>
    <w:p w14:paraId="05B74DA4" w14:textId="1183672B" w:rsidR="00095C45" w:rsidRPr="00095C45" w:rsidRDefault="00095C45" w:rsidP="00095C45">
      <w:pPr>
        <w:rPr>
          <w:rStyle w:val="rynqvb"/>
          <w:rFonts w:asciiTheme="minorHAnsi" w:hAnsiTheme="minorHAnsi" w:cstheme="minorHAnsi"/>
          <w:lang w:val="fr-FR"/>
        </w:rPr>
      </w:pPr>
      <w:proofErr w:type="gramStart"/>
      <w:r w:rsidRPr="00095C45">
        <w:rPr>
          <w:rStyle w:val="rynqvb"/>
          <w:rFonts w:asciiTheme="minorHAnsi" w:hAnsiTheme="minorHAnsi" w:cstheme="minorHAnsi"/>
          <w:lang w:val="fr-FR"/>
        </w:rPr>
        <w:t>Attention:</w:t>
      </w:r>
      <w:proofErr w:type="gramEnd"/>
      <w:r w:rsidRPr="00095C45">
        <w:rPr>
          <w:rStyle w:val="rynqvb"/>
          <w:rFonts w:asciiTheme="minorHAnsi" w:hAnsiTheme="minorHAnsi" w:cstheme="minorHAnsi"/>
          <w:lang w:val="fr-FR"/>
        </w:rPr>
        <w:t xml:space="preserve"> </w:t>
      </w:r>
      <w:proofErr w:type="spellStart"/>
      <w:r w:rsidRPr="00095C45">
        <w:rPr>
          <w:rStyle w:val="rynqvb"/>
          <w:rFonts w:asciiTheme="minorHAnsi" w:hAnsiTheme="minorHAnsi" w:cstheme="minorHAnsi"/>
          <w:lang w:val="fr-FR"/>
        </w:rPr>
        <w:t>Fay</w:t>
      </w:r>
      <w:proofErr w:type="spellEnd"/>
      <w:r w:rsidRPr="00095C45">
        <w:rPr>
          <w:rStyle w:val="rynqvb"/>
          <w:rFonts w:asciiTheme="minorHAnsi" w:hAnsiTheme="minorHAnsi" w:cstheme="minorHAnsi"/>
          <w:lang w:val="fr-FR"/>
        </w:rPr>
        <w:t xml:space="preserve"> Campbell 613-523-2111, cellulaire 613 859 5971 ou head_to_toe@sympatico.ca </w:t>
      </w:r>
    </w:p>
    <w:p w14:paraId="70F62F0D" w14:textId="037E1410" w:rsidR="00095C45" w:rsidRDefault="00095C45" w:rsidP="00095C45">
      <w:pPr>
        <w:rPr>
          <w:rStyle w:val="rynqvb"/>
          <w:lang w:val="fr-FR"/>
        </w:rPr>
      </w:pPr>
      <w:r w:rsidRPr="00095C45">
        <w:rPr>
          <w:rStyle w:val="rynqvb"/>
          <w:lang w:val="fr-FR"/>
        </w:rPr>
        <w:t xml:space="preserve">Ou Mark Balcar- -1 514 867 9975 </w:t>
      </w:r>
      <w:hyperlink r:id="rId9" w:history="1">
        <w:r w:rsidRPr="000830CE">
          <w:rPr>
            <w:rStyle w:val="Lienhypertexte"/>
            <w:lang w:val="fr-FR"/>
          </w:rPr>
          <w:t>mark@yulmortgages.ca</w:t>
        </w:r>
      </w:hyperlink>
    </w:p>
    <w:p w14:paraId="5A35EC60" w14:textId="77777777" w:rsidR="00095C45" w:rsidRPr="00095C45" w:rsidRDefault="00095C45" w:rsidP="00095C45">
      <w:pPr>
        <w:rPr>
          <w:rStyle w:val="rynqvb"/>
          <w:rFonts w:asciiTheme="minorHAnsi" w:hAnsiTheme="minorHAnsi" w:cstheme="minorHAnsi"/>
          <w:lang w:val="fr-FR"/>
        </w:rPr>
      </w:pPr>
    </w:p>
    <w:p w14:paraId="25AFE15A" w14:textId="4876841E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Style w:val="rynqvb"/>
          <w:rFonts w:asciiTheme="minorHAnsi" w:hAnsiTheme="minorHAnsi" w:cstheme="minorHAnsi"/>
          <w:lang w:val="fr-FR"/>
        </w:rPr>
        <w:t xml:space="preserve">NOM DU </w:t>
      </w:r>
      <w:proofErr w:type="gramStart"/>
      <w:r w:rsidRPr="00095C45">
        <w:rPr>
          <w:rStyle w:val="rynqvb"/>
          <w:rFonts w:asciiTheme="minorHAnsi" w:hAnsiTheme="minorHAnsi" w:cstheme="minorHAnsi"/>
          <w:lang w:val="fr-FR"/>
        </w:rPr>
        <w:t>CLUB</w:t>
      </w:r>
      <w:r w:rsidRPr="00095C45">
        <w:rPr>
          <w:rFonts w:asciiTheme="minorHAnsi" w:hAnsiTheme="minorHAnsi" w:cstheme="minorHAnsi"/>
          <w:sz w:val="28"/>
          <w:szCs w:val="28"/>
        </w:rPr>
        <w:t>:</w:t>
      </w:r>
      <w:proofErr w:type="gramEnd"/>
      <w:r w:rsidRPr="00095C45">
        <w:rPr>
          <w:rFonts w:asciiTheme="minorHAnsi" w:hAnsiTheme="minorHAnsi" w:cstheme="minorHAnsi"/>
          <w:sz w:val="28"/>
          <w:szCs w:val="28"/>
        </w:rPr>
        <w:t>  _________________________________________________</w:t>
      </w:r>
    </w:p>
    <w:p w14:paraId="67650F90" w14:textId="642144DC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Style w:val="rynqvb"/>
          <w:rFonts w:asciiTheme="minorHAnsi" w:hAnsiTheme="minorHAnsi" w:cstheme="minorHAnsi"/>
          <w:lang w:val="fr-FR"/>
        </w:rPr>
        <w:t xml:space="preserve">NOM DU </w:t>
      </w:r>
      <w:proofErr w:type="gramStart"/>
      <w:r w:rsidRPr="00095C45">
        <w:rPr>
          <w:rStyle w:val="rynqvb"/>
          <w:rFonts w:asciiTheme="minorHAnsi" w:hAnsiTheme="minorHAnsi" w:cstheme="minorHAnsi"/>
          <w:lang w:val="fr-FR"/>
        </w:rPr>
        <w:t>CLUB</w:t>
      </w:r>
      <w:r w:rsidRPr="00095C45">
        <w:rPr>
          <w:rFonts w:asciiTheme="minorHAnsi" w:hAnsiTheme="minorHAnsi" w:cstheme="minorHAnsi"/>
          <w:sz w:val="28"/>
          <w:szCs w:val="28"/>
        </w:rPr>
        <w:t>:</w:t>
      </w:r>
      <w:proofErr w:type="gramEnd"/>
      <w:r w:rsidRPr="00095C45">
        <w:rPr>
          <w:rFonts w:asciiTheme="minorHAnsi" w:hAnsiTheme="minorHAnsi" w:cstheme="minorHAnsi"/>
          <w:sz w:val="28"/>
          <w:szCs w:val="28"/>
        </w:rPr>
        <w:t xml:space="preserve"> _________________________________________________</w:t>
      </w:r>
    </w:p>
    <w:p w14:paraId="2B12E74C" w14:textId="27B4A109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proofErr w:type="gramStart"/>
      <w:r w:rsidRPr="00095C45">
        <w:rPr>
          <w:rStyle w:val="rynqvb"/>
          <w:rFonts w:asciiTheme="minorHAnsi" w:hAnsiTheme="minorHAnsi" w:cstheme="minorHAnsi"/>
          <w:lang w:val="fr-FR"/>
        </w:rPr>
        <w:t>ADRESSE:_</w:t>
      </w:r>
      <w:proofErr w:type="gramEnd"/>
      <w:r w:rsidRPr="00095C45">
        <w:rPr>
          <w:rStyle w:val="rynqvb"/>
          <w:rFonts w:asciiTheme="minorHAnsi" w:hAnsiTheme="minorHAnsi" w:cstheme="minorHAnsi"/>
          <w:lang w:val="fr-FR"/>
        </w:rPr>
        <w:t>______________________________________________________</w:t>
      </w:r>
      <w:r w:rsidRPr="00095C45">
        <w:rPr>
          <w:rFonts w:asciiTheme="minorHAnsi" w:hAnsiTheme="minorHAnsi" w:cstheme="minorHAnsi"/>
          <w:sz w:val="28"/>
          <w:szCs w:val="28"/>
        </w:rPr>
        <w:t>_____________</w:t>
      </w:r>
    </w:p>
    <w:p w14:paraId="0F401C3D" w14:textId="257231BE" w:rsidR="00095C45" w:rsidRPr="00095C45" w:rsidRDefault="00095C45" w:rsidP="00095C45">
      <w:pPr>
        <w:pStyle w:val="Titre2"/>
        <w:rPr>
          <w:rFonts w:asciiTheme="minorHAnsi" w:hAnsiTheme="minorHAnsi" w:cstheme="minorHAnsi"/>
          <w:color w:val="auto"/>
        </w:rPr>
      </w:pPr>
      <w:r w:rsidRPr="00095C45">
        <w:rPr>
          <w:rStyle w:val="rynqvb"/>
          <w:rFonts w:asciiTheme="minorHAnsi" w:hAnsiTheme="minorHAnsi" w:cstheme="minorHAnsi"/>
          <w:color w:val="auto"/>
          <w:lang w:val="fr-FR"/>
        </w:rPr>
        <w:t>NUMÉRO DE TÉLÉPHO</w:t>
      </w:r>
      <w:r>
        <w:rPr>
          <w:rStyle w:val="rynqvb"/>
          <w:rFonts w:asciiTheme="minorHAnsi" w:hAnsiTheme="minorHAnsi" w:cstheme="minorHAnsi"/>
          <w:color w:val="auto"/>
          <w:lang w:val="fr-FR"/>
        </w:rPr>
        <w:t xml:space="preserve">NE : </w:t>
      </w:r>
      <w:r w:rsidRPr="00095C45">
        <w:rPr>
          <w:rFonts w:asciiTheme="minorHAnsi" w:hAnsiTheme="minorHAnsi" w:cstheme="minorHAnsi"/>
          <w:color w:val="auto"/>
        </w:rPr>
        <w:t>______________________________</w:t>
      </w:r>
    </w:p>
    <w:p w14:paraId="29880A88" w14:textId="77777777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Fonts w:asciiTheme="minorHAnsi" w:hAnsiTheme="minorHAnsi" w:cstheme="minorHAnsi"/>
          <w:sz w:val="28"/>
          <w:szCs w:val="28"/>
        </w:rPr>
        <w:t>FAX: ________________________________________</w:t>
      </w:r>
    </w:p>
    <w:p w14:paraId="7CD9C76C" w14:textId="0F305EAC" w:rsidR="00095C45" w:rsidRPr="00095C45" w:rsidRDefault="00095C45" w:rsidP="00095C45">
      <w:pPr>
        <w:pStyle w:val="Titre2"/>
        <w:rPr>
          <w:rStyle w:val="rynqvb"/>
          <w:rFonts w:asciiTheme="minorHAnsi" w:hAnsiTheme="minorHAnsi" w:cstheme="minorHAnsi"/>
          <w:color w:val="auto"/>
        </w:rPr>
      </w:pPr>
      <w:r w:rsidRPr="00095C45">
        <w:rPr>
          <w:rFonts w:asciiTheme="minorHAnsi" w:hAnsiTheme="minorHAnsi" w:cstheme="minorHAnsi"/>
          <w:color w:val="auto"/>
        </w:rPr>
        <w:t>EMAIL: ______________________________________</w:t>
      </w:r>
    </w:p>
    <w:p w14:paraId="6339CCCB" w14:textId="20D09466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Style w:val="rynqvb"/>
          <w:rFonts w:asciiTheme="minorHAnsi" w:hAnsiTheme="minorHAnsi" w:cstheme="minorHAnsi"/>
          <w:lang w:val="fr-FR"/>
        </w:rPr>
        <w:t xml:space="preserve">OBJET DONNÉ (description) : </w:t>
      </w:r>
      <w:r w:rsidRPr="00095C45">
        <w:rPr>
          <w:rFonts w:asciiTheme="minorHAnsi" w:hAnsiTheme="minorHAnsi" w:cstheme="minorHAnsi"/>
          <w:sz w:val="28"/>
          <w:szCs w:val="28"/>
        </w:rPr>
        <w:t>_______________________________________________________________</w:t>
      </w:r>
    </w:p>
    <w:p w14:paraId="3B727870" w14:textId="77777777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Fonts w:asciiTheme="minorHAnsi" w:hAnsiTheme="minorHAnsi" w:cstheme="minorHAnsi"/>
          <w:sz w:val="28"/>
          <w:szCs w:val="28"/>
        </w:rPr>
        <w:t>________________________________________________________________</w:t>
      </w:r>
    </w:p>
    <w:p w14:paraId="318341B9" w14:textId="77777777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Fonts w:asciiTheme="minorHAnsi" w:hAnsiTheme="minorHAnsi" w:cstheme="minorHAnsi"/>
          <w:sz w:val="28"/>
          <w:szCs w:val="28"/>
        </w:rPr>
        <w:t>________________________________________________________________</w:t>
      </w:r>
    </w:p>
    <w:p w14:paraId="137D124D" w14:textId="4B303549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Style w:val="rynqvb"/>
          <w:rFonts w:asciiTheme="minorHAnsi" w:hAnsiTheme="minorHAnsi" w:cstheme="minorHAnsi"/>
          <w:lang w:val="fr-FR"/>
        </w:rPr>
        <w:t xml:space="preserve">VALEUR DE L'ARTICLE </w:t>
      </w:r>
      <w:r w:rsidRPr="00095C45">
        <w:rPr>
          <w:rFonts w:asciiTheme="minorHAnsi" w:hAnsiTheme="minorHAnsi" w:cstheme="minorHAnsi"/>
          <w:sz w:val="28"/>
          <w:szCs w:val="28"/>
        </w:rPr>
        <w:t>$_____________</w:t>
      </w:r>
    </w:p>
    <w:p w14:paraId="4033E160" w14:textId="34973596" w:rsidR="00095C45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Style w:val="rynqvb"/>
          <w:rFonts w:asciiTheme="minorHAnsi" w:hAnsiTheme="minorHAnsi" w:cstheme="minorHAnsi"/>
          <w:lang w:val="fr-FR"/>
        </w:rPr>
        <w:t xml:space="preserve">OU CONTRIBUTION </w:t>
      </w:r>
      <w:proofErr w:type="gramStart"/>
      <w:r w:rsidRPr="00095C45">
        <w:rPr>
          <w:rStyle w:val="rynqvb"/>
          <w:rFonts w:asciiTheme="minorHAnsi" w:hAnsiTheme="minorHAnsi" w:cstheme="minorHAnsi"/>
          <w:lang w:val="fr-FR"/>
        </w:rPr>
        <w:t>ENCAISSER</w:t>
      </w:r>
      <w:r w:rsidRPr="00095C45">
        <w:rPr>
          <w:rFonts w:asciiTheme="minorHAnsi" w:hAnsiTheme="minorHAnsi" w:cstheme="minorHAnsi"/>
          <w:sz w:val="28"/>
          <w:szCs w:val="28"/>
        </w:rPr>
        <w:t>:</w:t>
      </w:r>
      <w:proofErr w:type="gramEnd"/>
      <w:r w:rsidRPr="00095C45">
        <w:rPr>
          <w:rFonts w:asciiTheme="minorHAnsi" w:hAnsiTheme="minorHAnsi" w:cstheme="minorHAnsi"/>
          <w:sz w:val="28"/>
          <w:szCs w:val="28"/>
        </w:rPr>
        <w:t xml:space="preserve"> _____________________</w:t>
      </w:r>
    </w:p>
    <w:p w14:paraId="0C138477" w14:textId="11B42B57" w:rsidR="000171D8" w:rsidRPr="00095C45" w:rsidRDefault="00095C45" w:rsidP="00095C45">
      <w:pPr>
        <w:rPr>
          <w:rFonts w:asciiTheme="minorHAnsi" w:hAnsiTheme="minorHAnsi" w:cstheme="minorHAnsi"/>
          <w:sz w:val="28"/>
          <w:szCs w:val="28"/>
        </w:rPr>
      </w:pPr>
      <w:r w:rsidRPr="00095C45">
        <w:rPr>
          <w:rFonts w:asciiTheme="minorHAnsi" w:hAnsiTheme="minorHAnsi" w:cstheme="minorHAnsi"/>
          <w:sz w:val="28"/>
          <w:szCs w:val="28"/>
        </w:rPr>
        <w:t>SIGNATURE: _______________________________________</w:t>
      </w:r>
    </w:p>
    <w:sectPr w:rsidR="000171D8" w:rsidRPr="00095C45" w:rsidSect="002711AC">
      <w:headerReference w:type="default" r:id="rId10"/>
      <w:footerReference w:type="default" r:id="rId11"/>
      <w:pgSz w:w="12240" w:h="15840" w:code="1"/>
      <w:pgMar w:top="1440" w:right="1440" w:bottom="1440" w:left="1440" w:header="85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B20E2" w14:textId="77777777" w:rsidR="00375CB7" w:rsidRDefault="00375CB7" w:rsidP="002711AC">
      <w:pPr>
        <w:spacing w:after="0" w:line="240" w:lineRule="auto"/>
      </w:pPr>
      <w:r>
        <w:separator/>
      </w:r>
    </w:p>
  </w:endnote>
  <w:endnote w:type="continuationSeparator" w:id="0">
    <w:p w14:paraId="10EEBCFA" w14:textId="77777777" w:rsidR="00375CB7" w:rsidRDefault="00375CB7" w:rsidP="00271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,Bold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Roboto">
    <w:panose1 w:val="020B0604020202020204"/>
    <w:charset w:val="00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Look w:val="04A0" w:firstRow="1" w:lastRow="0" w:firstColumn="1" w:lastColumn="0" w:noHBand="0" w:noVBand="1"/>
    </w:tblPr>
    <w:tblGrid>
      <w:gridCol w:w="4658"/>
      <w:gridCol w:w="4692"/>
    </w:tblGrid>
    <w:tr w:rsidR="00C540E5" w14:paraId="27161BDA" w14:textId="77777777" w:rsidTr="00C540E5">
      <w:tc>
        <w:tcPr>
          <w:tcW w:w="4788" w:type="dxa"/>
        </w:tcPr>
        <w:p w14:paraId="57F27C46" w14:textId="08E7D01C" w:rsidR="00CA6E31" w:rsidRPr="00CA6E31" w:rsidRDefault="00095C45" w:rsidP="00C540E5">
          <w:pPr>
            <w:pStyle w:val="Pieddepage"/>
            <w:rPr>
              <w:rFonts w:asciiTheme="majorHAnsi" w:hAnsiTheme="majorHAnsi"/>
              <w:color w:val="333333"/>
              <w:sz w:val="22"/>
              <w:shd w:val="clear" w:color="auto" w:fill="FFFFFF"/>
            </w:rPr>
          </w:pPr>
          <w:r>
            <w:rPr>
              <w:rFonts w:asciiTheme="majorHAnsi" w:hAnsiTheme="majorHAnsi"/>
              <w:sz w:val="22"/>
            </w:rPr>
            <w:t>GD</w:t>
          </w:r>
          <w:r w:rsidR="00C540E5" w:rsidRPr="00CA6E31">
            <w:rPr>
              <w:rFonts w:asciiTheme="majorHAnsi" w:hAnsiTheme="majorHAnsi"/>
              <w:sz w:val="22"/>
            </w:rPr>
            <w:t xml:space="preserve"> </w:t>
          </w:r>
          <w:r w:rsidR="00C540E5"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 xml:space="preserve">Michel Wong Kee Song </w:t>
          </w:r>
        </w:p>
        <w:p w14:paraId="5FA8D194" w14:textId="16FF3720" w:rsidR="00C540E5" w:rsidRPr="00CA6E31" w:rsidRDefault="00C540E5" w:rsidP="00C540E5">
          <w:pPr>
            <w:pStyle w:val="Pieddepage"/>
            <w:rPr>
              <w:rFonts w:asciiTheme="majorHAnsi" w:hAnsiTheme="majorHAnsi"/>
              <w:color w:val="333333"/>
              <w:sz w:val="22"/>
              <w:shd w:val="clear" w:color="auto" w:fill="FFFFFF"/>
            </w:rPr>
          </w:pPr>
          <w:r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450-923-4737</w:t>
          </w:r>
        </w:p>
        <w:p w14:paraId="6150E9D7" w14:textId="54511089" w:rsidR="00C540E5" w:rsidRPr="00CA6E31" w:rsidRDefault="00095C45" w:rsidP="00C540E5">
          <w:pPr>
            <w:pStyle w:val="Pieddepage"/>
            <w:rPr>
              <w:rFonts w:asciiTheme="majorHAnsi" w:hAnsiTheme="majorHAnsi"/>
              <w:color w:val="333333"/>
              <w:sz w:val="22"/>
              <w:shd w:val="clear" w:color="auto" w:fill="FFFFFF"/>
            </w:rPr>
          </w:pPr>
          <w:proofErr w:type="spellStart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Cellulaire</w:t>
          </w:r>
          <w:proofErr w:type="spellEnd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 xml:space="preserve"> </w:t>
          </w:r>
          <w:r w:rsidR="00C540E5"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1 514 8986817</w:t>
          </w:r>
        </w:p>
        <w:p w14:paraId="7827CB66" w14:textId="77777777" w:rsidR="00C540E5" w:rsidRPr="00CA6E31" w:rsidRDefault="00C540E5" w:rsidP="00C540E5">
          <w:pPr>
            <w:rPr>
              <w:rFonts w:asciiTheme="majorHAnsi" w:hAnsiTheme="majorHAnsi"/>
              <w:sz w:val="22"/>
            </w:rPr>
          </w:pPr>
          <w:r w:rsidRPr="00CA6E31">
            <w:rPr>
              <w:rFonts w:asciiTheme="majorHAnsi" w:hAnsiTheme="majorHAnsi"/>
              <w:sz w:val="22"/>
            </w:rPr>
            <w:t>mwks@sympatico.ca</w:t>
          </w:r>
        </w:p>
        <w:p w14:paraId="092098BB" w14:textId="29B2F048" w:rsidR="00C540E5" w:rsidRDefault="00C540E5" w:rsidP="00C540E5">
          <w:pPr>
            <w:pStyle w:val="Pieddepage"/>
            <w:rPr>
              <w:rFonts w:asciiTheme="majorHAnsi" w:hAnsiTheme="majorHAnsi"/>
            </w:rPr>
          </w:pPr>
          <w:r w:rsidRPr="00C540E5">
            <w:rPr>
              <w:rFonts w:asciiTheme="majorHAnsi" w:hAnsiTheme="majorHAnsi"/>
              <w:b/>
              <w:bCs/>
              <w:color w:val="333333"/>
              <w:sz w:val="20"/>
              <w:szCs w:val="20"/>
              <w:shd w:val="clear" w:color="auto" w:fill="FFFFFF"/>
            </w:rPr>
            <w:t xml:space="preserve">       </w:t>
          </w:r>
        </w:p>
      </w:tc>
      <w:tc>
        <w:tcPr>
          <w:tcW w:w="4788" w:type="dxa"/>
        </w:tcPr>
        <w:p w14:paraId="2FD0B0AE" w14:textId="77777777" w:rsidR="00095C45" w:rsidRDefault="00095C45" w:rsidP="00C540E5">
          <w:pPr>
            <w:pStyle w:val="Pieddepage"/>
            <w:rPr>
              <w:rFonts w:asciiTheme="majorHAnsi" w:hAnsiTheme="majorHAnsi"/>
              <w:color w:val="333333"/>
              <w:sz w:val="22"/>
              <w:shd w:val="clear" w:color="auto" w:fill="FFFFFF"/>
            </w:rPr>
          </w:pPr>
          <w:proofErr w:type="spellStart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Président</w:t>
          </w:r>
          <w:proofErr w:type="spellEnd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 xml:space="preserve"> de </w:t>
          </w:r>
          <w:proofErr w:type="spellStart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conférence</w:t>
          </w:r>
          <w:proofErr w:type="spellEnd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 xml:space="preserve"> </w:t>
          </w:r>
          <w:r w:rsidR="00C540E5"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 xml:space="preserve">- Mark Chau – </w:t>
          </w:r>
        </w:p>
        <w:p w14:paraId="2588F57C" w14:textId="3E006287" w:rsidR="00C540E5" w:rsidRPr="00CA6E31" w:rsidRDefault="00C540E5" w:rsidP="00C540E5">
          <w:pPr>
            <w:pStyle w:val="Pieddepage"/>
            <w:rPr>
              <w:rFonts w:asciiTheme="majorHAnsi" w:hAnsiTheme="majorHAnsi"/>
              <w:color w:val="333333"/>
              <w:sz w:val="22"/>
              <w:shd w:val="clear" w:color="auto" w:fill="FFFFFF"/>
            </w:rPr>
          </w:pPr>
          <w:r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 xml:space="preserve">514 331-1143  </w:t>
          </w:r>
        </w:p>
        <w:p w14:paraId="1A443E7C" w14:textId="5671EE94" w:rsidR="00C540E5" w:rsidRPr="00CA6E31" w:rsidRDefault="00095C45" w:rsidP="00C540E5">
          <w:pPr>
            <w:pStyle w:val="Pieddepage"/>
            <w:rPr>
              <w:rFonts w:asciiTheme="majorHAnsi" w:hAnsiTheme="majorHAnsi"/>
              <w:color w:val="333333"/>
              <w:sz w:val="22"/>
              <w:shd w:val="clear" w:color="auto" w:fill="FFFFFF"/>
            </w:rPr>
          </w:pPr>
          <w:proofErr w:type="spellStart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Cellulaire</w:t>
          </w:r>
          <w:proofErr w:type="spellEnd"/>
          <w:r w:rsidRPr="00095C45">
            <w:rPr>
              <w:rFonts w:asciiTheme="majorHAnsi" w:hAnsiTheme="majorHAnsi"/>
              <w:color w:val="333333"/>
              <w:sz w:val="22"/>
              <w:shd w:val="clear" w:color="auto" w:fill="FFFFFF"/>
            </w:rPr>
            <w:t xml:space="preserve"> </w:t>
          </w:r>
          <w:r w:rsidR="00CA6E31"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514-</w:t>
          </w:r>
          <w:r w:rsidR="00C540E5"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778-8088</w:t>
          </w:r>
        </w:p>
        <w:p w14:paraId="045E1796" w14:textId="638914F0" w:rsidR="00CA6E31" w:rsidRPr="00CA6E31" w:rsidRDefault="00CA6E31" w:rsidP="00C540E5">
          <w:pPr>
            <w:pStyle w:val="Pieddepage"/>
            <w:rPr>
              <w:rFonts w:asciiTheme="majorHAnsi" w:hAnsiTheme="majorHAnsi"/>
              <w:color w:val="333333"/>
              <w:sz w:val="22"/>
              <w:shd w:val="clear" w:color="auto" w:fill="FFFFFF"/>
            </w:rPr>
          </w:pPr>
          <w:r w:rsidRPr="00CA6E31">
            <w:rPr>
              <w:rFonts w:asciiTheme="majorHAnsi" w:hAnsiTheme="majorHAnsi"/>
              <w:color w:val="333333"/>
              <w:sz w:val="22"/>
              <w:shd w:val="clear" w:color="auto" w:fill="FFFFFF"/>
            </w:rPr>
            <w:t>markhenrychau@gmail.com</w:t>
          </w:r>
        </w:p>
        <w:p w14:paraId="428FF0CF" w14:textId="375D8857" w:rsidR="00CA6E31" w:rsidRPr="00CA6E31" w:rsidRDefault="00CA6E31" w:rsidP="00C540E5">
          <w:pPr>
            <w:pStyle w:val="Pieddepage"/>
            <w:rPr>
              <w:rFonts w:asciiTheme="majorHAnsi" w:hAnsiTheme="majorHAnsi"/>
            </w:rPr>
          </w:pPr>
        </w:p>
      </w:tc>
    </w:tr>
  </w:tbl>
  <w:p w14:paraId="1B5B53D9" w14:textId="77777777" w:rsidR="00C540E5" w:rsidRDefault="00C540E5" w:rsidP="00C540E5">
    <w:pPr>
      <w:pStyle w:val="Pieddepage"/>
      <w:rPr>
        <w:rFonts w:asciiTheme="majorHAnsi" w:hAnsiTheme="majorHAnsi"/>
      </w:rPr>
    </w:pPr>
  </w:p>
  <w:p w14:paraId="09185A1A" w14:textId="77777777" w:rsidR="00C540E5" w:rsidRDefault="00C540E5" w:rsidP="00C540E5">
    <w:pPr>
      <w:pStyle w:val="Pieddepage"/>
      <w:rPr>
        <w:rFonts w:asciiTheme="majorHAnsi" w:hAnsiTheme="majorHAnsi"/>
      </w:rPr>
    </w:pPr>
  </w:p>
  <w:p w14:paraId="2A37516A" w14:textId="428CD3DA" w:rsidR="009573F3" w:rsidRPr="00C540E5" w:rsidRDefault="009573F3" w:rsidP="00C540E5">
    <w:pPr>
      <w:pStyle w:val="Pieddepage"/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</w:pPr>
  </w:p>
  <w:p w14:paraId="08C0D551" w14:textId="28E2E4A0" w:rsidR="00BC70E4" w:rsidRPr="00C540E5" w:rsidRDefault="00BC70E4" w:rsidP="00C540E5">
    <w:pPr>
      <w:pStyle w:val="Pieddepage"/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</w:pPr>
    <w:r w:rsidRPr="00C540E5"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  <w:t xml:space="preserve">                                                                                           </w:t>
    </w:r>
    <w:r w:rsidR="00C540E5"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  <w:tab/>
    </w:r>
  </w:p>
  <w:p w14:paraId="3BD2999D" w14:textId="77777777" w:rsidR="00C540E5" w:rsidRDefault="00C540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05C57" w14:textId="77777777" w:rsidR="00375CB7" w:rsidRDefault="00375CB7" w:rsidP="002711AC">
      <w:pPr>
        <w:spacing w:after="0" w:line="240" w:lineRule="auto"/>
      </w:pPr>
      <w:r>
        <w:separator/>
      </w:r>
    </w:p>
  </w:footnote>
  <w:footnote w:type="continuationSeparator" w:id="0">
    <w:p w14:paraId="61355390" w14:textId="77777777" w:rsidR="00375CB7" w:rsidRDefault="00375CB7" w:rsidP="00271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4614E" w14:textId="01668008" w:rsidR="009573F3" w:rsidRDefault="00BC70E4">
    <w:pPr>
      <w:pStyle w:val="En-tte"/>
    </w:pPr>
    <w:r>
      <w:rPr>
        <w:noProof/>
      </w:rPr>
      <w:drawing>
        <wp:inline distT="0" distB="0" distL="0" distR="0" wp14:anchorId="25E2B3FF" wp14:editId="05803BC4">
          <wp:extent cx="4559300" cy="977900"/>
          <wp:effectExtent l="0" t="0" r="0" b="0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5930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112EEA" w14:textId="2BDE2594" w:rsidR="004D12B8" w:rsidRPr="008C4B9D" w:rsidRDefault="004D12B8" w:rsidP="008C4B9D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zcytDQ2MDU0NzZS0lEKTi0uzszPAykwqgUAWvRaTiwAAAA="/>
  </w:docVars>
  <w:rsids>
    <w:rsidRoot w:val="002711AC"/>
    <w:rsid w:val="00011DF3"/>
    <w:rsid w:val="00016FDD"/>
    <w:rsid w:val="000171D8"/>
    <w:rsid w:val="0003529D"/>
    <w:rsid w:val="000430BA"/>
    <w:rsid w:val="000546AB"/>
    <w:rsid w:val="00057FED"/>
    <w:rsid w:val="000629B7"/>
    <w:rsid w:val="0007734A"/>
    <w:rsid w:val="000844B0"/>
    <w:rsid w:val="00095C45"/>
    <w:rsid w:val="000963FA"/>
    <w:rsid w:val="000A7FB8"/>
    <w:rsid w:val="000D1DA0"/>
    <w:rsid w:val="000D1FFB"/>
    <w:rsid w:val="000D380D"/>
    <w:rsid w:val="000F2AD6"/>
    <w:rsid w:val="00115456"/>
    <w:rsid w:val="00140AA9"/>
    <w:rsid w:val="00152589"/>
    <w:rsid w:val="001548F5"/>
    <w:rsid w:val="001608F8"/>
    <w:rsid w:val="001857C0"/>
    <w:rsid w:val="001B5266"/>
    <w:rsid w:val="001C543B"/>
    <w:rsid w:val="0023164B"/>
    <w:rsid w:val="0023502E"/>
    <w:rsid w:val="002711AC"/>
    <w:rsid w:val="00272F21"/>
    <w:rsid w:val="0027452E"/>
    <w:rsid w:val="00274BF8"/>
    <w:rsid w:val="002A763F"/>
    <w:rsid w:val="002A7E18"/>
    <w:rsid w:val="002B4153"/>
    <w:rsid w:val="002B7278"/>
    <w:rsid w:val="002D0212"/>
    <w:rsid w:val="002D5DFA"/>
    <w:rsid w:val="002E39D7"/>
    <w:rsid w:val="002F348D"/>
    <w:rsid w:val="002F4618"/>
    <w:rsid w:val="003073D0"/>
    <w:rsid w:val="003252B7"/>
    <w:rsid w:val="003514BE"/>
    <w:rsid w:val="0036499A"/>
    <w:rsid w:val="00375CB7"/>
    <w:rsid w:val="00377C51"/>
    <w:rsid w:val="003854F1"/>
    <w:rsid w:val="00386EC0"/>
    <w:rsid w:val="00390E7B"/>
    <w:rsid w:val="0039583F"/>
    <w:rsid w:val="00395F4A"/>
    <w:rsid w:val="003A59EE"/>
    <w:rsid w:val="003B025F"/>
    <w:rsid w:val="003E015E"/>
    <w:rsid w:val="003E1DD5"/>
    <w:rsid w:val="003E21C4"/>
    <w:rsid w:val="003E5741"/>
    <w:rsid w:val="003F00BE"/>
    <w:rsid w:val="003F631E"/>
    <w:rsid w:val="00406A0D"/>
    <w:rsid w:val="0041472B"/>
    <w:rsid w:val="004304AD"/>
    <w:rsid w:val="00432017"/>
    <w:rsid w:val="004725ED"/>
    <w:rsid w:val="004958B5"/>
    <w:rsid w:val="004A0807"/>
    <w:rsid w:val="004B6FBF"/>
    <w:rsid w:val="004D12B8"/>
    <w:rsid w:val="004D3B3C"/>
    <w:rsid w:val="004F3D79"/>
    <w:rsid w:val="004F5B81"/>
    <w:rsid w:val="00516057"/>
    <w:rsid w:val="005257AE"/>
    <w:rsid w:val="00531A52"/>
    <w:rsid w:val="00542FE6"/>
    <w:rsid w:val="00544457"/>
    <w:rsid w:val="00575DF9"/>
    <w:rsid w:val="00590EBB"/>
    <w:rsid w:val="00593369"/>
    <w:rsid w:val="00596F5B"/>
    <w:rsid w:val="005E63A6"/>
    <w:rsid w:val="00601600"/>
    <w:rsid w:val="00602230"/>
    <w:rsid w:val="00604064"/>
    <w:rsid w:val="00610B38"/>
    <w:rsid w:val="00616BBA"/>
    <w:rsid w:val="00622335"/>
    <w:rsid w:val="00623D87"/>
    <w:rsid w:val="006419DC"/>
    <w:rsid w:val="00654B85"/>
    <w:rsid w:val="00662C90"/>
    <w:rsid w:val="0067253C"/>
    <w:rsid w:val="00674E44"/>
    <w:rsid w:val="006D5731"/>
    <w:rsid w:val="006F1FB1"/>
    <w:rsid w:val="006F6FB5"/>
    <w:rsid w:val="00700F79"/>
    <w:rsid w:val="00715998"/>
    <w:rsid w:val="00721057"/>
    <w:rsid w:val="00742621"/>
    <w:rsid w:val="00743885"/>
    <w:rsid w:val="00744EF2"/>
    <w:rsid w:val="00744F1E"/>
    <w:rsid w:val="00764A02"/>
    <w:rsid w:val="00771FF9"/>
    <w:rsid w:val="00775313"/>
    <w:rsid w:val="007878BF"/>
    <w:rsid w:val="007B154B"/>
    <w:rsid w:val="007B7BD5"/>
    <w:rsid w:val="008011E7"/>
    <w:rsid w:val="008110B2"/>
    <w:rsid w:val="00813FEB"/>
    <w:rsid w:val="008412E1"/>
    <w:rsid w:val="008765B9"/>
    <w:rsid w:val="00890E34"/>
    <w:rsid w:val="008926BF"/>
    <w:rsid w:val="008969DF"/>
    <w:rsid w:val="008A017C"/>
    <w:rsid w:val="008C2EAC"/>
    <w:rsid w:val="008C3134"/>
    <w:rsid w:val="008C4B9D"/>
    <w:rsid w:val="008C7BBC"/>
    <w:rsid w:val="008D2C22"/>
    <w:rsid w:val="008E2534"/>
    <w:rsid w:val="00925037"/>
    <w:rsid w:val="009533EA"/>
    <w:rsid w:val="00955520"/>
    <w:rsid w:val="009573F3"/>
    <w:rsid w:val="0096174F"/>
    <w:rsid w:val="00967BF7"/>
    <w:rsid w:val="009701FC"/>
    <w:rsid w:val="00971EC2"/>
    <w:rsid w:val="00982614"/>
    <w:rsid w:val="0098667E"/>
    <w:rsid w:val="00987C74"/>
    <w:rsid w:val="00995314"/>
    <w:rsid w:val="00997E33"/>
    <w:rsid w:val="009C0402"/>
    <w:rsid w:val="009C34E6"/>
    <w:rsid w:val="009E340B"/>
    <w:rsid w:val="009E5A43"/>
    <w:rsid w:val="009F58D5"/>
    <w:rsid w:val="009F7582"/>
    <w:rsid w:val="00A12838"/>
    <w:rsid w:val="00A13A65"/>
    <w:rsid w:val="00A14590"/>
    <w:rsid w:val="00A14AAC"/>
    <w:rsid w:val="00A15CAC"/>
    <w:rsid w:val="00A16593"/>
    <w:rsid w:val="00A249B9"/>
    <w:rsid w:val="00A3386C"/>
    <w:rsid w:val="00A360F2"/>
    <w:rsid w:val="00A60753"/>
    <w:rsid w:val="00A83BF2"/>
    <w:rsid w:val="00A8463C"/>
    <w:rsid w:val="00AA52C0"/>
    <w:rsid w:val="00AE090B"/>
    <w:rsid w:val="00B00825"/>
    <w:rsid w:val="00B20C3B"/>
    <w:rsid w:val="00B22ABA"/>
    <w:rsid w:val="00B510F8"/>
    <w:rsid w:val="00B5355D"/>
    <w:rsid w:val="00B578CA"/>
    <w:rsid w:val="00B623F1"/>
    <w:rsid w:val="00B72B41"/>
    <w:rsid w:val="00B95D0C"/>
    <w:rsid w:val="00B9673E"/>
    <w:rsid w:val="00BA567E"/>
    <w:rsid w:val="00BC70E4"/>
    <w:rsid w:val="00BD7464"/>
    <w:rsid w:val="00BE3572"/>
    <w:rsid w:val="00C406D1"/>
    <w:rsid w:val="00C40948"/>
    <w:rsid w:val="00C4330B"/>
    <w:rsid w:val="00C455B1"/>
    <w:rsid w:val="00C519E8"/>
    <w:rsid w:val="00C52C15"/>
    <w:rsid w:val="00C540E5"/>
    <w:rsid w:val="00C70FA7"/>
    <w:rsid w:val="00C70FC5"/>
    <w:rsid w:val="00C755E8"/>
    <w:rsid w:val="00C91553"/>
    <w:rsid w:val="00C96D93"/>
    <w:rsid w:val="00CA6E31"/>
    <w:rsid w:val="00CB7514"/>
    <w:rsid w:val="00CD64F9"/>
    <w:rsid w:val="00CF1E44"/>
    <w:rsid w:val="00CF1F93"/>
    <w:rsid w:val="00D01106"/>
    <w:rsid w:val="00D026F8"/>
    <w:rsid w:val="00D03D85"/>
    <w:rsid w:val="00D376B9"/>
    <w:rsid w:val="00D53218"/>
    <w:rsid w:val="00D6396D"/>
    <w:rsid w:val="00D67016"/>
    <w:rsid w:val="00D7077F"/>
    <w:rsid w:val="00D7335C"/>
    <w:rsid w:val="00DA142C"/>
    <w:rsid w:val="00DA1DDD"/>
    <w:rsid w:val="00DE26B8"/>
    <w:rsid w:val="00E1287B"/>
    <w:rsid w:val="00E1523F"/>
    <w:rsid w:val="00E175B7"/>
    <w:rsid w:val="00E62FB3"/>
    <w:rsid w:val="00E67722"/>
    <w:rsid w:val="00ED387F"/>
    <w:rsid w:val="00EE7C9A"/>
    <w:rsid w:val="00F04632"/>
    <w:rsid w:val="00F444DB"/>
    <w:rsid w:val="00F447D4"/>
    <w:rsid w:val="00F64C51"/>
    <w:rsid w:val="00F812BC"/>
    <w:rsid w:val="00FD0A37"/>
    <w:rsid w:val="00FE28AE"/>
    <w:rsid w:val="00FE2C82"/>
    <w:rsid w:val="00FE3532"/>
    <w:rsid w:val="00FE5707"/>
    <w:rsid w:val="00FE759C"/>
    <w:rsid w:val="00FF3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8BDF25"/>
  <w15:docId w15:val="{ECF701E9-7782-421F-A895-F4BFF157E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sz w:val="24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F1E"/>
  </w:style>
  <w:style w:type="paragraph" w:styleId="Titre1">
    <w:name w:val="heading 1"/>
    <w:basedOn w:val="Normal"/>
    <w:next w:val="Normal"/>
    <w:link w:val="Titre1Car"/>
    <w:uiPriority w:val="9"/>
    <w:qFormat/>
    <w:rsid w:val="00A83BF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320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573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271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711AC"/>
  </w:style>
  <w:style w:type="paragraph" w:styleId="Pieddepage">
    <w:name w:val="footer"/>
    <w:basedOn w:val="Normal"/>
    <w:link w:val="PieddepageCar"/>
    <w:uiPriority w:val="99"/>
    <w:unhideWhenUsed/>
    <w:rsid w:val="00271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711AC"/>
  </w:style>
  <w:style w:type="character" w:styleId="Lienhypertexte">
    <w:name w:val="Hyperlink"/>
    <w:basedOn w:val="Policepardfaut"/>
    <w:uiPriority w:val="99"/>
    <w:unhideWhenUsed/>
    <w:rsid w:val="002711AC"/>
    <w:rPr>
      <w:color w:val="0000FF" w:themeColor="hyperlink"/>
      <w:u w:val="single"/>
    </w:rPr>
  </w:style>
  <w:style w:type="table" w:styleId="Grilledutableau">
    <w:name w:val="Table Grid"/>
    <w:basedOn w:val="TableauNormal"/>
    <w:uiPriority w:val="59"/>
    <w:rsid w:val="00787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uiPriority w:val="99"/>
    <w:qFormat/>
    <w:rsid w:val="00516057"/>
    <w:pPr>
      <w:spacing w:after="0" w:line="240" w:lineRule="auto"/>
    </w:pPr>
    <w:rPr>
      <w:rFonts w:ascii="Arial" w:eastAsia="Calibri" w:hAnsi="Arial" w:cs="Times New Roman"/>
      <w:sz w:val="22"/>
    </w:rPr>
  </w:style>
  <w:style w:type="character" w:customStyle="1" w:styleId="apple-converted-space">
    <w:name w:val="apple-converted-space"/>
    <w:basedOn w:val="Policepardfaut"/>
    <w:rsid w:val="00516057"/>
  </w:style>
  <w:style w:type="paragraph" w:customStyle="1" w:styleId="Body">
    <w:name w:val="Body"/>
    <w:rsid w:val="00516057"/>
    <w:rPr>
      <w:rFonts w:ascii="Arial" w:eastAsia="Arial Unicode MS" w:hAnsi="Arial Unicode MS" w:cs="Arial Unicode MS"/>
      <w:color w:val="000000"/>
      <w:sz w:val="22"/>
      <w:u w:color="000000"/>
      <w:lang w:eastAsia="en-CA"/>
    </w:rPr>
  </w:style>
  <w:style w:type="paragraph" w:customStyle="1" w:styleId="ecxmsonormal">
    <w:name w:val="ecxmsonormal"/>
    <w:basedOn w:val="Normal"/>
    <w:rsid w:val="00CF1E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customStyle="1" w:styleId="Titre1Car">
    <w:name w:val="Titre 1 Car"/>
    <w:basedOn w:val="Policepardfaut"/>
    <w:link w:val="Titre1"/>
    <w:uiPriority w:val="9"/>
    <w:rsid w:val="00A83BF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soins0">
    <w:name w:val="msoins"/>
    <w:basedOn w:val="Policepardfaut"/>
    <w:rsid w:val="008969DF"/>
  </w:style>
  <w:style w:type="character" w:customStyle="1" w:styleId="msodel0">
    <w:name w:val="msodel"/>
    <w:basedOn w:val="Policepardfaut"/>
    <w:rsid w:val="008969DF"/>
  </w:style>
  <w:style w:type="character" w:customStyle="1" w:styleId="Titre2Car">
    <w:name w:val="Titre 2 Car"/>
    <w:basedOn w:val="Policepardfaut"/>
    <w:link w:val="Titre2"/>
    <w:uiPriority w:val="9"/>
    <w:rsid w:val="0043201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9573F3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styleId="Marquedecommentaire">
    <w:name w:val="annotation reference"/>
    <w:basedOn w:val="Policepardfaut"/>
    <w:uiPriority w:val="99"/>
    <w:semiHidden/>
    <w:unhideWhenUsed/>
    <w:rsid w:val="00D026F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026F8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026F8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026F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026F8"/>
    <w:rPr>
      <w:b/>
      <w:bCs/>
      <w:sz w:val="20"/>
      <w:szCs w:val="20"/>
    </w:rPr>
  </w:style>
  <w:style w:type="character" w:styleId="Mentionnonrsolue">
    <w:name w:val="Unresolved Mention"/>
    <w:basedOn w:val="Policepardfaut"/>
    <w:uiPriority w:val="99"/>
    <w:semiHidden/>
    <w:unhideWhenUsed/>
    <w:rsid w:val="00CA6E31"/>
    <w:rPr>
      <w:color w:val="605E5C"/>
      <w:shd w:val="clear" w:color="auto" w:fill="E1DFDD"/>
    </w:rPr>
  </w:style>
  <w:style w:type="character" w:customStyle="1" w:styleId="rynqvb">
    <w:name w:val="rynqvb"/>
    <w:basedOn w:val="Policepardfaut"/>
    <w:rsid w:val="00095C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2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@yulmortgages.c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ead_to_toe@sympatico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rk@yulmortgages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889DC-DEA3-4974-AFA6-02DE338FD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5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e</dc:creator>
  <cp:keywords/>
  <dc:description/>
  <cp:lastModifiedBy>Caroline Joly</cp:lastModifiedBy>
  <cp:revision>3</cp:revision>
  <cp:lastPrinted>2022-09-13T18:27:00Z</cp:lastPrinted>
  <dcterms:created xsi:type="dcterms:W3CDTF">2022-11-10T14:32:00Z</dcterms:created>
  <dcterms:modified xsi:type="dcterms:W3CDTF">2022-11-10T14:32:00Z</dcterms:modified>
</cp:coreProperties>
</file>